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A31B05">
        <w:rPr>
          <w:b/>
          <w:lang w:val="es-MX"/>
        </w:rPr>
        <w:t xml:space="preserve">PRIMERA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2B31E7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>26 veintiséis de Agosto</w:t>
      </w:r>
      <w:r w:rsidR="00C540FC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Primera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A31B05">
        <w:rPr>
          <w:sz w:val="22"/>
          <w:szCs w:val="23"/>
          <w:lang w:val="es-MX"/>
        </w:rPr>
        <w:t xml:space="preserve"> Primera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A31B05">
        <w:rPr>
          <w:sz w:val="22"/>
          <w:szCs w:val="23"/>
          <w:lang w:val="es-MX"/>
        </w:rPr>
        <w:t>03</w:t>
      </w:r>
      <w:r w:rsidR="001C37A9">
        <w:rPr>
          <w:sz w:val="22"/>
          <w:szCs w:val="23"/>
          <w:lang w:val="es-MX"/>
        </w:rPr>
        <w:t xml:space="preserve"> trece horas </w:t>
      </w:r>
      <w:r w:rsidR="00A31B05">
        <w:rPr>
          <w:sz w:val="22"/>
          <w:szCs w:val="23"/>
          <w:lang w:val="es-MX"/>
        </w:rPr>
        <w:t xml:space="preserve">con tres </w:t>
      </w:r>
      <w:r w:rsidR="002B31E7">
        <w:rPr>
          <w:sz w:val="22"/>
          <w:szCs w:val="23"/>
          <w:lang w:val="es-MX"/>
        </w:rPr>
        <w:t xml:space="preserve"> minuto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>26</w:t>
      </w:r>
      <w:r w:rsidR="001C37A9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>veintiséis de Agosto</w:t>
      </w:r>
      <w:r w:rsidR="000A1C6F">
        <w:rPr>
          <w:sz w:val="22"/>
          <w:szCs w:val="23"/>
          <w:lang w:val="es-MX"/>
        </w:rPr>
        <w:t xml:space="preserve"> de 2022</w:t>
      </w:r>
      <w:r w:rsidR="002B31E7">
        <w:rPr>
          <w:sz w:val="22"/>
          <w:szCs w:val="23"/>
          <w:lang w:val="es-MX"/>
        </w:rPr>
        <w:t xml:space="preserve"> dos mil veintidó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540FC" w:rsidRPr="003C5DEF">
        <w:rPr>
          <w:sz w:val="22"/>
          <w:lang w:val="es-MX"/>
        </w:rPr>
        <w:t>. ----------------</w:t>
      </w:r>
      <w:r w:rsidR="00C540FC">
        <w:rPr>
          <w:sz w:val="22"/>
          <w:lang w:val="es-MX"/>
        </w:rPr>
        <w:t xml:space="preserve">----- -- </w:t>
      </w:r>
    </w:p>
    <w:p w:rsidR="004C4D41" w:rsidRPr="002B31E7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14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A31B05">
        <w:rPr>
          <w:sz w:val="22"/>
          <w:szCs w:val="23"/>
          <w:lang w:val="es-MX"/>
        </w:rPr>
        <w:t>Jueves 25 veinticinco  de Agost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2B31E7">
        <w:rPr>
          <w:sz w:val="22"/>
          <w:szCs w:val="23"/>
          <w:lang w:val="es-MX"/>
        </w:rPr>
        <w:t xml:space="preserve">- - - - - - - - - - - - - - - -- - - - - - - - - - - - - - - - - - - - - - - - - - - - - - - - - - - - - - - - - - - - - - - - - -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2B31E7">
      <w:pPr>
        <w:pStyle w:val="Textoindependiente"/>
        <w:tabs>
          <w:tab w:val="left" w:pos="9639"/>
        </w:tabs>
        <w:spacing w:before="0" w:after="0" w:line="312" w:lineRule="auto"/>
        <w:ind w:left="425" w:right="425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0A1C6F" w:rsidRPr="00ED1F1C">
        <w:rPr>
          <w:rFonts w:cs="Arial"/>
          <w:sz w:val="22"/>
          <w:szCs w:val="22"/>
          <w:lang w:val="es-MX"/>
        </w:rPr>
        <w:t>, en uso de la voz menciona</w:t>
      </w:r>
      <w:r w:rsidR="00A31B05">
        <w:rPr>
          <w:rFonts w:cs="Arial"/>
          <w:sz w:val="22"/>
          <w:szCs w:val="22"/>
          <w:lang w:val="es-MX"/>
        </w:rPr>
        <w:t xml:space="preserve">: continuar con 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A31B05">
        <w:rPr>
          <w:rFonts w:cs="Arial"/>
          <w:sz w:val="22"/>
          <w:szCs w:val="22"/>
          <w:lang w:val="es-MX"/>
        </w:rPr>
        <w:t>s</w:t>
      </w:r>
      <w:r w:rsidR="00874AB1">
        <w:rPr>
          <w:rFonts w:cs="Arial"/>
          <w:sz w:val="22"/>
          <w:szCs w:val="22"/>
          <w:lang w:val="es-MX"/>
        </w:rPr>
        <w:t xml:space="preserve"> programadas en </w:t>
      </w:r>
      <w:r w:rsidR="00A31B05">
        <w:rPr>
          <w:rFonts w:cs="Arial"/>
          <w:sz w:val="22"/>
          <w:szCs w:val="22"/>
          <w:lang w:val="es-MX"/>
        </w:rPr>
        <w:t xml:space="preserve">el  plan de trabajo, </w:t>
      </w:r>
      <w:r w:rsidR="001C37A9">
        <w:rPr>
          <w:rFonts w:cs="Arial"/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- - - - - - - - - - </w:t>
      </w:r>
      <w:r w:rsidR="00874AB1">
        <w:rPr>
          <w:rFonts w:cs="Arial"/>
          <w:sz w:val="22"/>
          <w:szCs w:val="22"/>
          <w:lang w:val="es-MX"/>
        </w:rPr>
        <w:t>- - - - - -</w:t>
      </w:r>
      <w:r w:rsidR="004D6A52">
        <w:rPr>
          <w:rFonts w:cs="Arial"/>
          <w:sz w:val="22"/>
          <w:szCs w:val="22"/>
          <w:lang w:val="es-MX"/>
        </w:rPr>
        <w:t xml:space="preserve">- - - - - - - - - - - - - - - - - - - - - - - - - - 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Primera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2B31E7">
        <w:rPr>
          <w:sz w:val="22"/>
          <w:szCs w:val="23"/>
          <w:lang w:val="es-MX"/>
        </w:rPr>
        <w:t>:3</w:t>
      </w:r>
      <w:r w:rsidR="008C7B50">
        <w:rPr>
          <w:sz w:val="22"/>
          <w:szCs w:val="23"/>
          <w:lang w:val="es-MX"/>
        </w:rPr>
        <w:t>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treinta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A31B05">
        <w:rPr>
          <w:b/>
          <w:sz w:val="20"/>
          <w:lang w:val="es-MX"/>
        </w:rPr>
        <w:t>26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A31B05">
        <w:rPr>
          <w:b/>
          <w:sz w:val="20"/>
          <w:lang w:val="es-MX"/>
        </w:rPr>
        <w:t>AGOSTO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DD4204" w:rsidRDefault="002B31E7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8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8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A31B05">
        <w:rPr>
          <w:sz w:val="18"/>
          <w:szCs w:val="17"/>
          <w:lang w:val="es-MX"/>
        </w:rPr>
        <w:t>Primer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 </w:t>
      </w:r>
      <w:r w:rsidR="00A31B05">
        <w:rPr>
          <w:sz w:val="18"/>
          <w:szCs w:val="17"/>
          <w:lang w:val="es-MX"/>
        </w:rPr>
        <w:t>26</w:t>
      </w:r>
      <w:r w:rsidR="00AA28A5" w:rsidRPr="008C7B50">
        <w:rPr>
          <w:sz w:val="18"/>
          <w:szCs w:val="17"/>
          <w:lang w:val="es-MX"/>
        </w:rPr>
        <w:t xml:space="preserve"> </w:t>
      </w:r>
      <w:r w:rsidR="00A31B05">
        <w:rPr>
          <w:sz w:val="18"/>
          <w:szCs w:val="17"/>
          <w:lang w:val="es-MX"/>
        </w:rPr>
        <w:t>veintiséis  de Agost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4E0D85" w:rsidRPr="008C7B50">
        <w:rPr>
          <w:sz w:val="18"/>
          <w:szCs w:val="17"/>
          <w:lang w:val="es-MX"/>
        </w:rPr>
        <w:t xml:space="preserve"> del 2022</w:t>
      </w:r>
      <w:r w:rsidR="00AC4DB0" w:rsidRPr="008C7B50">
        <w:rPr>
          <w:sz w:val="18"/>
          <w:szCs w:val="17"/>
          <w:lang w:val="es-MX"/>
        </w:rPr>
        <w:t>. ---------</w:t>
      </w:r>
      <w:r w:rsidR="009D57B9" w:rsidRPr="008C7B50">
        <w:rPr>
          <w:sz w:val="18"/>
          <w:szCs w:val="17"/>
          <w:lang w:val="es-MX"/>
        </w:rPr>
        <w:t>--------</w:t>
      </w:r>
      <w:r w:rsidRPr="008C7B50">
        <w:rPr>
          <w:sz w:val="18"/>
          <w:szCs w:val="17"/>
          <w:lang w:val="es-MX"/>
        </w:rPr>
        <w:t xml:space="preserve"> CONSTE. </w:t>
      </w:r>
      <w:r w:rsidR="00A31B05">
        <w:rPr>
          <w:sz w:val="18"/>
          <w:szCs w:val="17"/>
          <w:lang w:val="es-MX"/>
        </w:rPr>
        <w:t>- - - -- - - - - - - - - - - - - - - - - - - - - - - - - - - - - - - - - - - - - -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C6F"/>
    <w:rsid w:val="000A2385"/>
    <w:rsid w:val="000B547F"/>
    <w:rsid w:val="000C3BB2"/>
    <w:rsid w:val="00147181"/>
    <w:rsid w:val="0015349E"/>
    <w:rsid w:val="00182ED5"/>
    <w:rsid w:val="001C37A9"/>
    <w:rsid w:val="00217DD6"/>
    <w:rsid w:val="00225773"/>
    <w:rsid w:val="00246243"/>
    <w:rsid w:val="00274974"/>
    <w:rsid w:val="002B31E7"/>
    <w:rsid w:val="00305BBF"/>
    <w:rsid w:val="00343EE1"/>
    <w:rsid w:val="00352400"/>
    <w:rsid w:val="003562EF"/>
    <w:rsid w:val="003611EC"/>
    <w:rsid w:val="003809EA"/>
    <w:rsid w:val="003E3C8A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42442"/>
    <w:rsid w:val="00686F7E"/>
    <w:rsid w:val="006A13EA"/>
    <w:rsid w:val="00784D58"/>
    <w:rsid w:val="007A5604"/>
    <w:rsid w:val="007B2FC1"/>
    <w:rsid w:val="007E2CD0"/>
    <w:rsid w:val="00822955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7263F"/>
    <w:rsid w:val="009809A4"/>
    <w:rsid w:val="009D2B66"/>
    <w:rsid w:val="009D57B9"/>
    <w:rsid w:val="009F2768"/>
    <w:rsid w:val="00A31B05"/>
    <w:rsid w:val="00AA28A5"/>
    <w:rsid w:val="00AC4DB0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D4204"/>
    <w:rsid w:val="00DE6F9B"/>
    <w:rsid w:val="00E315A3"/>
    <w:rsid w:val="00E45A47"/>
    <w:rsid w:val="00E46E08"/>
    <w:rsid w:val="00ED1F1C"/>
    <w:rsid w:val="00F2492E"/>
    <w:rsid w:val="00F35A84"/>
    <w:rsid w:val="00F45EDF"/>
    <w:rsid w:val="00F6591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1000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5</cp:revision>
  <cp:lastPrinted>2022-03-07T15:40:00Z</cp:lastPrinted>
  <dcterms:created xsi:type="dcterms:W3CDTF">2021-12-13T15:47:00Z</dcterms:created>
  <dcterms:modified xsi:type="dcterms:W3CDTF">2022-08-17T18:07:00Z</dcterms:modified>
</cp:coreProperties>
</file>